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D970B" w14:textId="77777777" w:rsidR="005714A8" w:rsidRPr="00DE2393" w:rsidRDefault="005714A8" w:rsidP="005E5350">
      <w:pPr>
        <w:spacing w:after="0"/>
        <w:rPr>
          <w:b/>
        </w:rPr>
      </w:pPr>
    </w:p>
    <w:p w14:paraId="7348761B" w14:textId="22C55B77" w:rsidR="00F50A4E" w:rsidRPr="00445FFF" w:rsidRDefault="0006683F" w:rsidP="00CB4125">
      <w:pPr>
        <w:spacing w:after="0"/>
        <w:rPr>
          <w:b/>
        </w:rPr>
      </w:pPr>
      <w:r>
        <w:rPr>
          <w:b/>
        </w:rPr>
        <w:t>R</w:t>
      </w:r>
      <w:r w:rsidR="001F16FB">
        <w:rPr>
          <w:b/>
        </w:rPr>
        <w:t>ole of Spot Weld Electrode Geometry on Liquid Metal Embrittlement Crack Development</w:t>
      </w:r>
      <w:bookmarkStart w:id="0" w:name="_GoBack"/>
      <w:bookmarkEnd w:id="0"/>
    </w:p>
    <w:p w14:paraId="3DE7E657" w14:textId="77777777" w:rsidR="00D65EC9" w:rsidRPr="00445FFF" w:rsidRDefault="00D65EC9" w:rsidP="00CB4125">
      <w:pPr>
        <w:spacing w:after="0"/>
        <w:rPr>
          <w:b/>
        </w:rPr>
      </w:pPr>
    </w:p>
    <w:p w14:paraId="047C6D41" w14:textId="77777777" w:rsidR="005D2980" w:rsidRPr="00CB4125" w:rsidRDefault="00CB4125" w:rsidP="00CB4125">
      <w:pPr>
        <w:spacing w:after="0"/>
        <w:rPr>
          <w:i/>
        </w:rPr>
      </w:pPr>
      <w:r w:rsidRPr="00CB4125">
        <w:rPr>
          <w:i/>
        </w:rPr>
        <w:t>Presenter: Chris DiGiovanni</w:t>
      </w:r>
    </w:p>
    <w:p w14:paraId="3477FB54" w14:textId="77777777" w:rsidR="00F55633" w:rsidRDefault="00F55633" w:rsidP="005E5350">
      <w:pPr>
        <w:spacing w:after="0"/>
      </w:pPr>
    </w:p>
    <w:p w14:paraId="5F1DBE7C" w14:textId="77777777" w:rsidR="001F16FB" w:rsidRPr="00393ED2" w:rsidRDefault="001F16FB" w:rsidP="001F16FB">
      <w:pPr>
        <w:rPr>
          <w:rStyle w:val="Strong"/>
          <w:b w:val="0"/>
        </w:rPr>
      </w:pPr>
      <w:r w:rsidRPr="0048407D">
        <w:rPr>
          <w:sz w:val="21"/>
          <w:lang w:val="en-GB"/>
        </w:rPr>
        <w:t xml:space="preserve">Advanced high strength steels (AHSS) used in automotive structural components are commonly protected using zinc coatings. However, the steel/zinc system creates the potential for liquid metal embrittlement (LME) </w:t>
      </w:r>
      <w:proofErr w:type="spellStart"/>
      <w:r w:rsidRPr="0048407D">
        <w:rPr>
          <w:sz w:val="21"/>
          <w:lang w:val="en-GB"/>
        </w:rPr>
        <w:t>duri</w:t>
      </w:r>
      <w:proofErr w:type="spellEnd"/>
      <w:r>
        <w:rPr>
          <w:sz w:val="21"/>
        </w:rPr>
        <w:t xml:space="preserve">ng welding. The effect of welding electrode geometry on LME development has been studied to some degree, but present literature has not completed a comprehensive comparison between standard electrode types. Major differences in both LME crack length and location were observed between three standard electrode types. LME severity was determined to be directly related to the electrode geometry, as a radius tip electrode showed minimal cracking while a truncated cone shaped showed severe LME, particularly in the shoulder region. Thermo-mechanical simulations from the commercial software </w:t>
      </w:r>
      <w:proofErr w:type="spellStart"/>
      <w:r>
        <w:rPr>
          <w:sz w:val="21"/>
        </w:rPr>
        <w:t>Sysweld</w:t>
      </w:r>
      <w:proofErr w:type="spellEnd"/>
      <w:r>
        <w:rPr>
          <w:sz w:val="21"/>
        </w:rPr>
        <w:t xml:space="preserve">® showed the significance of the thermal contact at the outer region of the electrode/sheet interface. It was observed that as the water-cooled electrode presses into the steel during welding a sudden local cooling of the weld shoulder occurs, leading to contraction and tensile stresses leading to LME. The pressure profile of the electrode governs the thermal contact and location of effective heat transfer showing the significance of electrode geometry.     </w:t>
      </w:r>
    </w:p>
    <w:p w14:paraId="13218FDD" w14:textId="77777777" w:rsidR="001F16FB" w:rsidRDefault="001F16FB" w:rsidP="001F16FB">
      <w:pPr>
        <w:pStyle w:val="Text"/>
        <w:rPr>
          <w:rStyle w:val="Strong"/>
          <w:rFonts w:eastAsiaTheme="minorEastAsia"/>
          <w:sz w:val="21"/>
          <w:szCs w:val="21"/>
          <w:lang w:eastAsia="en-US"/>
        </w:rPr>
      </w:pPr>
      <w:r w:rsidRPr="00393ED2">
        <w:rPr>
          <w:rStyle w:val="Strong"/>
          <w:rFonts w:eastAsiaTheme="minorEastAsia"/>
          <w:sz w:val="21"/>
          <w:szCs w:val="21"/>
          <w:lang w:eastAsia="en-US"/>
        </w:rPr>
        <w:t>Keywords:</w:t>
      </w:r>
      <w:r>
        <w:rPr>
          <w:rStyle w:val="Strong"/>
          <w:rFonts w:eastAsiaTheme="minorEastAsia"/>
          <w:sz w:val="21"/>
          <w:szCs w:val="21"/>
          <w:lang w:eastAsia="en-US"/>
        </w:rPr>
        <w:t xml:space="preserve"> liquid metal embrittlement, resistance spot welding, advanced high strength steel, cracking, thermal modelling</w:t>
      </w:r>
    </w:p>
    <w:p w14:paraId="0B8D33A3" w14:textId="450C143A" w:rsidR="00E52C70" w:rsidRPr="008E2705" w:rsidRDefault="00E52C70" w:rsidP="005E5350">
      <w:pPr>
        <w:spacing w:after="0"/>
        <w:jc w:val="both"/>
      </w:pPr>
    </w:p>
    <w:sectPr w:rsidR="00E52C70" w:rsidRPr="008E2705" w:rsidSect="002C047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zczMzM3sDQxNbNQ0lEKTi0uzszPAykwqgUAwA/CXywAAAA="/>
  </w:docVars>
  <w:rsids>
    <w:rsidRoot w:val="00830AED"/>
    <w:rsid w:val="00032745"/>
    <w:rsid w:val="00060255"/>
    <w:rsid w:val="0006683F"/>
    <w:rsid w:val="00083C76"/>
    <w:rsid w:val="00085196"/>
    <w:rsid w:val="00092CBB"/>
    <w:rsid w:val="00093698"/>
    <w:rsid w:val="000972E2"/>
    <w:rsid w:val="000B0D2E"/>
    <w:rsid w:val="000B26A9"/>
    <w:rsid w:val="000F0E26"/>
    <w:rsid w:val="00112456"/>
    <w:rsid w:val="00126E2A"/>
    <w:rsid w:val="0014117F"/>
    <w:rsid w:val="001547A6"/>
    <w:rsid w:val="00157EE8"/>
    <w:rsid w:val="0016293D"/>
    <w:rsid w:val="00163CD1"/>
    <w:rsid w:val="00192FCB"/>
    <w:rsid w:val="00195B0C"/>
    <w:rsid w:val="001970DF"/>
    <w:rsid w:val="001B3A51"/>
    <w:rsid w:val="001F16FB"/>
    <w:rsid w:val="0021178C"/>
    <w:rsid w:val="002172C7"/>
    <w:rsid w:val="00217D18"/>
    <w:rsid w:val="00221C85"/>
    <w:rsid w:val="0022345B"/>
    <w:rsid w:val="002306AC"/>
    <w:rsid w:val="00231F2D"/>
    <w:rsid w:val="0023464A"/>
    <w:rsid w:val="002422C1"/>
    <w:rsid w:val="002565FC"/>
    <w:rsid w:val="002713FF"/>
    <w:rsid w:val="00294A7A"/>
    <w:rsid w:val="0029745B"/>
    <w:rsid w:val="002C047C"/>
    <w:rsid w:val="002D0240"/>
    <w:rsid w:val="002E23AF"/>
    <w:rsid w:val="00310D55"/>
    <w:rsid w:val="00345FCD"/>
    <w:rsid w:val="00363875"/>
    <w:rsid w:val="00365C80"/>
    <w:rsid w:val="00375BFE"/>
    <w:rsid w:val="00392485"/>
    <w:rsid w:val="003D0A45"/>
    <w:rsid w:val="003F0397"/>
    <w:rsid w:val="004011F9"/>
    <w:rsid w:val="004118E1"/>
    <w:rsid w:val="00433E23"/>
    <w:rsid w:val="0043480B"/>
    <w:rsid w:val="0043491C"/>
    <w:rsid w:val="00436E4D"/>
    <w:rsid w:val="00445FFF"/>
    <w:rsid w:val="00461C07"/>
    <w:rsid w:val="00486DDF"/>
    <w:rsid w:val="004A3910"/>
    <w:rsid w:val="004A78EE"/>
    <w:rsid w:val="004B4071"/>
    <w:rsid w:val="004F2BAB"/>
    <w:rsid w:val="004F61DE"/>
    <w:rsid w:val="005004C3"/>
    <w:rsid w:val="00501CAE"/>
    <w:rsid w:val="0050238E"/>
    <w:rsid w:val="0050497B"/>
    <w:rsid w:val="005266B5"/>
    <w:rsid w:val="0053682B"/>
    <w:rsid w:val="00554222"/>
    <w:rsid w:val="00557759"/>
    <w:rsid w:val="005662C7"/>
    <w:rsid w:val="005714A8"/>
    <w:rsid w:val="0057563D"/>
    <w:rsid w:val="00584A9F"/>
    <w:rsid w:val="005A7A5A"/>
    <w:rsid w:val="005B01ED"/>
    <w:rsid w:val="005C463D"/>
    <w:rsid w:val="005C4FB9"/>
    <w:rsid w:val="005C6F1A"/>
    <w:rsid w:val="005D2980"/>
    <w:rsid w:val="005E4797"/>
    <w:rsid w:val="005E5350"/>
    <w:rsid w:val="005E678C"/>
    <w:rsid w:val="005F0C7A"/>
    <w:rsid w:val="005F3C25"/>
    <w:rsid w:val="0061223E"/>
    <w:rsid w:val="006214DF"/>
    <w:rsid w:val="0065776C"/>
    <w:rsid w:val="00664794"/>
    <w:rsid w:val="006757DD"/>
    <w:rsid w:val="00682D9F"/>
    <w:rsid w:val="006B524D"/>
    <w:rsid w:val="006B6E41"/>
    <w:rsid w:val="006C49CF"/>
    <w:rsid w:val="006D7F5F"/>
    <w:rsid w:val="006E23E1"/>
    <w:rsid w:val="006F309A"/>
    <w:rsid w:val="007112EA"/>
    <w:rsid w:val="00733BA5"/>
    <w:rsid w:val="0075370D"/>
    <w:rsid w:val="00760E6C"/>
    <w:rsid w:val="00782E34"/>
    <w:rsid w:val="00785A4B"/>
    <w:rsid w:val="007905D3"/>
    <w:rsid w:val="007954AF"/>
    <w:rsid w:val="00796DE5"/>
    <w:rsid w:val="007C2A33"/>
    <w:rsid w:val="00830AED"/>
    <w:rsid w:val="00862F9A"/>
    <w:rsid w:val="00864BEE"/>
    <w:rsid w:val="008727ED"/>
    <w:rsid w:val="00883075"/>
    <w:rsid w:val="008902A0"/>
    <w:rsid w:val="008928FF"/>
    <w:rsid w:val="0089364C"/>
    <w:rsid w:val="008A690C"/>
    <w:rsid w:val="008E2705"/>
    <w:rsid w:val="00902FCF"/>
    <w:rsid w:val="00910E63"/>
    <w:rsid w:val="00924890"/>
    <w:rsid w:val="009566F1"/>
    <w:rsid w:val="009568B8"/>
    <w:rsid w:val="00964B19"/>
    <w:rsid w:val="00965EA5"/>
    <w:rsid w:val="00982A15"/>
    <w:rsid w:val="0099726E"/>
    <w:rsid w:val="009A32E4"/>
    <w:rsid w:val="009C0213"/>
    <w:rsid w:val="009D58AE"/>
    <w:rsid w:val="00A30981"/>
    <w:rsid w:val="00A602EC"/>
    <w:rsid w:val="00A64368"/>
    <w:rsid w:val="00A65ACB"/>
    <w:rsid w:val="00A9413F"/>
    <w:rsid w:val="00A94666"/>
    <w:rsid w:val="00A9682D"/>
    <w:rsid w:val="00AA0E30"/>
    <w:rsid w:val="00AC6A19"/>
    <w:rsid w:val="00AD7824"/>
    <w:rsid w:val="00B000F7"/>
    <w:rsid w:val="00B17FE4"/>
    <w:rsid w:val="00B260B0"/>
    <w:rsid w:val="00B36BD4"/>
    <w:rsid w:val="00B37784"/>
    <w:rsid w:val="00B42C9B"/>
    <w:rsid w:val="00B4515C"/>
    <w:rsid w:val="00B46417"/>
    <w:rsid w:val="00B66C42"/>
    <w:rsid w:val="00B80560"/>
    <w:rsid w:val="00B917CB"/>
    <w:rsid w:val="00B93AF2"/>
    <w:rsid w:val="00BC1D0D"/>
    <w:rsid w:val="00BC1ED3"/>
    <w:rsid w:val="00BD13DB"/>
    <w:rsid w:val="00BE3C22"/>
    <w:rsid w:val="00BE40A8"/>
    <w:rsid w:val="00C11533"/>
    <w:rsid w:val="00C11EFD"/>
    <w:rsid w:val="00C23A1E"/>
    <w:rsid w:val="00C43C92"/>
    <w:rsid w:val="00C53A35"/>
    <w:rsid w:val="00C65592"/>
    <w:rsid w:val="00C829A6"/>
    <w:rsid w:val="00C83F33"/>
    <w:rsid w:val="00C87FDD"/>
    <w:rsid w:val="00C9130E"/>
    <w:rsid w:val="00C94FEB"/>
    <w:rsid w:val="00CA217A"/>
    <w:rsid w:val="00CB4125"/>
    <w:rsid w:val="00D020DC"/>
    <w:rsid w:val="00D30B76"/>
    <w:rsid w:val="00D51571"/>
    <w:rsid w:val="00D5536A"/>
    <w:rsid w:val="00D64BB8"/>
    <w:rsid w:val="00D65EC9"/>
    <w:rsid w:val="00D6757B"/>
    <w:rsid w:val="00D86077"/>
    <w:rsid w:val="00D96F2F"/>
    <w:rsid w:val="00DA3F6D"/>
    <w:rsid w:val="00DB072E"/>
    <w:rsid w:val="00DB0D05"/>
    <w:rsid w:val="00DB2ED0"/>
    <w:rsid w:val="00DB494B"/>
    <w:rsid w:val="00DC3FD4"/>
    <w:rsid w:val="00DC60EC"/>
    <w:rsid w:val="00DE2393"/>
    <w:rsid w:val="00E13F72"/>
    <w:rsid w:val="00E276FA"/>
    <w:rsid w:val="00E41719"/>
    <w:rsid w:val="00E52C70"/>
    <w:rsid w:val="00E60710"/>
    <w:rsid w:val="00E67A1D"/>
    <w:rsid w:val="00E7160B"/>
    <w:rsid w:val="00E82D39"/>
    <w:rsid w:val="00E86B71"/>
    <w:rsid w:val="00E92A57"/>
    <w:rsid w:val="00ED6A97"/>
    <w:rsid w:val="00EE412D"/>
    <w:rsid w:val="00EE7FF1"/>
    <w:rsid w:val="00EF3D18"/>
    <w:rsid w:val="00F034A7"/>
    <w:rsid w:val="00F06BCD"/>
    <w:rsid w:val="00F10210"/>
    <w:rsid w:val="00F50A4E"/>
    <w:rsid w:val="00F55633"/>
    <w:rsid w:val="00F56D1A"/>
    <w:rsid w:val="00F653C1"/>
    <w:rsid w:val="00F70B29"/>
    <w:rsid w:val="00F70DFB"/>
    <w:rsid w:val="00F7121A"/>
    <w:rsid w:val="00F74382"/>
    <w:rsid w:val="00F916F4"/>
    <w:rsid w:val="00FB7860"/>
    <w:rsid w:val="00FC489F"/>
    <w:rsid w:val="00FC5D61"/>
    <w:rsid w:val="00FC5E36"/>
    <w:rsid w:val="00FC71A9"/>
    <w:rsid w:val="00FF3C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E10C9"/>
  <w15:docId w15:val="{65C52509-8A47-4FBA-B2F1-54CCFF71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color w:val="000000"/>
        <w:sz w:val="24"/>
        <w:szCs w:val="24"/>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C9"/>
    <w:pPr>
      <w:spacing w:line="240" w:lineRule="auto"/>
      <w:contextualSpacing/>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30AED"/>
    <w:rPr>
      <w:b/>
      <w:bCs/>
    </w:rPr>
  </w:style>
  <w:style w:type="character" w:styleId="SubtleEmphasis">
    <w:name w:val="Subtle Emphasis"/>
    <w:basedOn w:val="DefaultParagraphFont"/>
    <w:uiPriority w:val="19"/>
    <w:qFormat/>
    <w:rsid w:val="00221C85"/>
    <w:rPr>
      <w:i/>
      <w:iCs/>
      <w:color w:val="808080" w:themeColor="text1" w:themeTint="7F"/>
    </w:rPr>
  </w:style>
  <w:style w:type="paragraph" w:styleId="Title">
    <w:name w:val="Title"/>
    <w:basedOn w:val="Normal"/>
    <w:link w:val="TitleChar"/>
    <w:qFormat/>
    <w:rsid w:val="005714A8"/>
    <w:pPr>
      <w:autoSpaceDE w:val="0"/>
      <w:autoSpaceDN w:val="0"/>
      <w:adjustRightInd w:val="0"/>
      <w:spacing w:after="0"/>
      <w:contextualSpacing w:val="0"/>
      <w:jc w:val="center"/>
    </w:pPr>
    <w:rPr>
      <w:rFonts w:eastAsia="Times New Roman"/>
      <w:b/>
      <w:bCs/>
      <w:sz w:val="28"/>
      <w:szCs w:val="29"/>
    </w:rPr>
  </w:style>
  <w:style w:type="character" w:customStyle="1" w:styleId="TitleChar">
    <w:name w:val="Title Char"/>
    <w:basedOn w:val="DefaultParagraphFont"/>
    <w:link w:val="Title"/>
    <w:rsid w:val="005714A8"/>
    <w:rPr>
      <w:rFonts w:ascii="Times New Roman" w:eastAsia="Times New Roman" w:hAnsi="Times New Roman" w:cs="Times New Roman"/>
      <w:b/>
      <w:bCs/>
      <w:sz w:val="28"/>
      <w:szCs w:val="29"/>
      <w:lang w:eastAsia="en-US"/>
    </w:rPr>
  </w:style>
  <w:style w:type="paragraph" w:styleId="BalloonText">
    <w:name w:val="Balloon Text"/>
    <w:basedOn w:val="Normal"/>
    <w:link w:val="BalloonTextChar"/>
    <w:uiPriority w:val="99"/>
    <w:semiHidden/>
    <w:unhideWhenUsed/>
    <w:rsid w:val="00E86B7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6B71"/>
    <w:rPr>
      <w:rFonts w:ascii="Tahoma" w:eastAsia="Calibri" w:hAnsi="Tahoma" w:cs="Tahoma"/>
      <w:sz w:val="16"/>
      <w:szCs w:val="16"/>
      <w:lang w:eastAsia="en-US"/>
    </w:rPr>
  </w:style>
  <w:style w:type="character" w:styleId="CommentReference">
    <w:name w:val="annotation reference"/>
    <w:basedOn w:val="DefaultParagraphFont"/>
    <w:uiPriority w:val="99"/>
    <w:semiHidden/>
    <w:unhideWhenUsed/>
    <w:rsid w:val="00FC71A9"/>
    <w:rPr>
      <w:sz w:val="16"/>
      <w:szCs w:val="16"/>
    </w:rPr>
  </w:style>
  <w:style w:type="paragraph" w:styleId="CommentText">
    <w:name w:val="annotation text"/>
    <w:basedOn w:val="Normal"/>
    <w:link w:val="CommentTextChar"/>
    <w:uiPriority w:val="99"/>
    <w:semiHidden/>
    <w:unhideWhenUsed/>
    <w:rsid w:val="00FC71A9"/>
    <w:rPr>
      <w:sz w:val="20"/>
      <w:szCs w:val="20"/>
    </w:rPr>
  </w:style>
  <w:style w:type="character" w:customStyle="1" w:styleId="CommentTextChar">
    <w:name w:val="Comment Text Char"/>
    <w:basedOn w:val="DefaultParagraphFont"/>
    <w:link w:val="CommentText"/>
    <w:uiPriority w:val="99"/>
    <w:semiHidden/>
    <w:rsid w:val="00FC71A9"/>
    <w:rPr>
      <w:rFonts w:ascii="Times New Roman" w:eastAsia="Calibr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C71A9"/>
    <w:rPr>
      <w:b/>
      <w:bCs/>
    </w:rPr>
  </w:style>
  <w:style w:type="character" w:customStyle="1" w:styleId="CommentSubjectChar">
    <w:name w:val="Comment Subject Char"/>
    <w:basedOn w:val="CommentTextChar"/>
    <w:link w:val="CommentSubject"/>
    <w:uiPriority w:val="99"/>
    <w:semiHidden/>
    <w:rsid w:val="00FC71A9"/>
    <w:rPr>
      <w:rFonts w:ascii="Times New Roman" w:eastAsia="Calibri" w:hAnsi="Times New Roman" w:cs="Times New Roman"/>
      <w:b/>
      <w:bCs/>
      <w:sz w:val="20"/>
      <w:szCs w:val="20"/>
      <w:lang w:eastAsia="en-US"/>
    </w:rPr>
  </w:style>
  <w:style w:type="paragraph" w:styleId="ListParagraph">
    <w:name w:val="List Paragraph"/>
    <w:basedOn w:val="Normal"/>
    <w:uiPriority w:val="34"/>
    <w:qFormat/>
    <w:rsid w:val="00B17FE4"/>
    <w:pPr>
      <w:ind w:left="720"/>
    </w:pPr>
  </w:style>
  <w:style w:type="paragraph" w:customStyle="1" w:styleId="Text">
    <w:name w:val="Text"/>
    <w:basedOn w:val="Normal"/>
    <w:rsid w:val="001F16FB"/>
    <w:pPr>
      <w:widowControl w:val="0"/>
      <w:overflowPunct w:val="0"/>
      <w:autoSpaceDE w:val="0"/>
      <w:autoSpaceDN w:val="0"/>
      <w:adjustRightInd w:val="0"/>
      <w:spacing w:after="120"/>
      <w:contextualSpacing w:val="0"/>
      <w:jc w:val="both"/>
      <w:textAlignment w:val="baseline"/>
    </w:pPr>
    <w:rPr>
      <w:rFonts w:eastAsia="Times New Roman"/>
      <w:color w:val="auto"/>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4363728">
      <w:bodyDiv w:val="1"/>
      <w:marLeft w:val="0"/>
      <w:marRight w:val="0"/>
      <w:marTop w:val="0"/>
      <w:marBottom w:val="0"/>
      <w:divBdr>
        <w:top w:val="none" w:sz="0" w:space="0" w:color="auto"/>
        <w:left w:val="none" w:sz="0" w:space="0" w:color="auto"/>
        <w:bottom w:val="none" w:sz="0" w:space="0" w:color="auto"/>
        <w:right w:val="none" w:sz="0" w:space="0" w:color="auto"/>
      </w:divBdr>
      <w:divsChild>
        <w:div w:id="945684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093C3A-2FC0-4BF9-8C38-22C366CD0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5</Words>
  <Characters>128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Ryerson University</Company>
  <LinksUpToDate>false</LinksUpToDate>
  <CharactersWithSpaces>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Daolun Chen</dc:creator>
  <cp:lastModifiedBy>Chris DiGiovanni</cp:lastModifiedBy>
  <cp:revision>2</cp:revision>
  <cp:lastPrinted>2018-10-04T20:12:00Z</cp:lastPrinted>
  <dcterms:created xsi:type="dcterms:W3CDTF">2019-05-26T22:30:00Z</dcterms:created>
  <dcterms:modified xsi:type="dcterms:W3CDTF">2019-05-26T22:30:00Z</dcterms:modified>
</cp:coreProperties>
</file>